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5F68" w:rsidRPr="00E57A1F" w:rsidRDefault="00205F68" w:rsidP="00205F6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proofErr w:type="spellStart"/>
      <w:r w:rsidRPr="00E57A1F">
        <w:rPr>
          <w:rFonts w:ascii="Times New Roman" w:hAnsi="Times New Roman" w:cs="Times New Roman"/>
          <w:b/>
          <w:sz w:val="28"/>
          <w:szCs w:val="28"/>
        </w:rPr>
        <w:t>Результати</w:t>
      </w:r>
      <w:proofErr w:type="spellEnd"/>
      <w:r w:rsidRPr="00E57A1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E57A1F">
        <w:rPr>
          <w:rFonts w:ascii="Times New Roman" w:hAnsi="Times New Roman" w:cs="Times New Roman"/>
          <w:b/>
          <w:sz w:val="28"/>
          <w:szCs w:val="28"/>
        </w:rPr>
        <w:t>професійної</w:t>
      </w:r>
      <w:proofErr w:type="spellEnd"/>
      <w:r w:rsidRPr="00E57A1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E57A1F">
        <w:rPr>
          <w:rFonts w:ascii="Times New Roman" w:hAnsi="Times New Roman" w:cs="Times New Roman"/>
          <w:b/>
          <w:sz w:val="28"/>
          <w:szCs w:val="28"/>
        </w:rPr>
        <w:t>діяльності</w:t>
      </w:r>
      <w:proofErr w:type="spellEnd"/>
      <w:r w:rsidRPr="00E57A1F">
        <w:rPr>
          <w:rFonts w:ascii="Times New Roman" w:hAnsi="Times New Roman" w:cs="Times New Roman"/>
          <w:b/>
          <w:sz w:val="28"/>
          <w:szCs w:val="28"/>
        </w:rPr>
        <w:t xml:space="preserve"> (для </w:t>
      </w:r>
      <w:proofErr w:type="spellStart"/>
      <w:r w:rsidRPr="00E57A1F">
        <w:rPr>
          <w:rFonts w:ascii="Times New Roman" w:hAnsi="Times New Roman" w:cs="Times New Roman"/>
          <w:b/>
          <w:sz w:val="28"/>
          <w:szCs w:val="28"/>
        </w:rPr>
        <w:t>акредитаційної</w:t>
      </w:r>
      <w:proofErr w:type="spellEnd"/>
      <w:r w:rsidRPr="00E57A1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E57A1F">
        <w:rPr>
          <w:rFonts w:ascii="Times New Roman" w:hAnsi="Times New Roman" w:cs="Times New Roman"/>
          <w:b/>
          <w:sz w:val="28"/>
          <w:szCs w:val="28"/>
        </w:rPr>
        <w:t>справи</w:t>
      </w:r>
      <w:proofErr w:type="spellEnd"/>
      <w:r w:rsidRPr="00E57A1F">
        <w:rPr>
          <w:rFonts w:ascii="Times New Roman" w:hAnsi="Times New Roman" w:cs="Times New Roman"/>
          <w:b/>
          <w:sz w:val="28"/>
          <w:szCs w:val="28"/>
        </w:rPr>
        <w:t>)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Тимчук С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ирошни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А. А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ределение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отерь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электроэнерги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ависим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т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ее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качеств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четк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форме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ельски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спределительн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етя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/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Восточно-европейски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журнал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ередов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технологи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– 2015. - № 1/8 (73). – С. 4 - 10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Tymchuk S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iroshny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O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sses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lectricit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qualit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b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ean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uzz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generalize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dex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/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astern-Europea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Journ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nterpris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technologie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- 2015.- №3/4(75).- Р. 26-31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3.Тимчук С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М. А. Алгоритм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оиск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тимальн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араметр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стемы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овышен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адёж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зветвлённ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спределительн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етя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10 кВ //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Восточно-европейски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журнал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ередов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технологи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. – 2015. - № 6/8 (78). – С. 4 - 10.</w:t>
      </w: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ab/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4.Tymchuk S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hendry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S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athemati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ode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ola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Batter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o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Balanc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Calculation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Hybri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lectri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Grid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/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ternation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Conferenc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“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oder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lectri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nerg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ystem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” (MEES 2017)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Novembe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15-17, 2017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stitut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lectromechanic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Energ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aving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Contro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ystem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Kremenchu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ykhailo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strohradskyi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Nation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Universit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Kremenchu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Ukrain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.- 2017. –P.204-207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5.Tymchuk S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iroshny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O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hendry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S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hendry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V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tegr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uzz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Powe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Quality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ssessment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o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Decis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upport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ystem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t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anagement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Powe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Networ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with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Distribute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Generat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/ 24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th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ternation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Conferenc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format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oftwar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Technologies, ICIST 2018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Vilniu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Lithuania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: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proc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. – Springer.-2018.-V. 920 -P. 88-97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2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1.</w:t>
      </w:r>
      <w:r w:rsidRPr="00E57A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Лазуренко</w:t>
      </w:r>
      <w:proofErr w:type="spellEnd"/>
      <w:r w:rsidRPr="00E57A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 xml:space="preserve"> О.П., Мороз О.М., Тимчук С.О., Мірошник О.О., Савченко О.А.</w:t>
      </w:r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Оптимізація конструктивних параметрів автотрансформаторів в схемі плавлення ожеледі з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безіндуктивним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контуром на повітряних лініях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електропередач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6-10 кВ //</w:t>
      </w:r>
      <w:r w:rsidRPr="00E57A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 xml:space="preserve"> Електротехніка і електромеханіка.-2019.-№3.-Р. 59-66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Тимчук С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М. А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тимизац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редст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овышен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адёж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резервируем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спределительн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сети 10 КВ 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условия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определён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/ Енергетика та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компютерн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-інтегровані технології в АПК.- 2015, № 1 (3).-С. 64-66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3.Тимчук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ендри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. В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ендри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улим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. В. Прийняття оптимальних рішень в мережах електропостачання з розподіленою генерацією // Енергетика та комп’ютерно - інтегровані технології в АПК.-2016, № 1(4).-С. 49-51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4.Тимчук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ендри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. В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ендри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Шулим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. В. Прийняття оптимальних рішень при керуванні гібридними електричними мережами з відновлювальними джерелами енергії // Електромеханічні і енергозберігаючі системи.-2016, №2/2016 (34).-С. 55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5.Бовчалюк С. Я., Тимчук С. О., Фурман І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іскарь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. М. Перспективи побудови інтелектуальних мереж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mart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Gri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на базі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ліс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-технологій // Вісник Вінницького політехнічного інституту. 2017. - №5(134).- С. 80-85.</w:t>
      </w:r>
    </w:p>
    <w:p w:rsidR="00205F68" w:rsidRPr="00E57A1F" w:rsidRDefault="00205F68" w:rsidP="00205F68">
      <w:pPr>
        <w:spacing w:after="0" w:line="240" w:lineRule="auto"/>
        <w:rPr>
          <w:rFonts w:ascii="Times New Roman" w:hAnsi="Times New Roman" w:cs="Times New Roman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6.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Бовчалюк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С. Я., Тимчук С. О., Фурман І. О. , Малиновський М. Л. Елементи концепції реалізації функцій нечіткого логічного керування на базі автомата паралельної дії із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каскадуванням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// Вісник ХНТУСГ "Проблеми енергозабезпечення та енергозбереження в АПК України", 2019.-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Вип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. 204.-С. 78-80. </w:t>
      </w:r>
    </w:p>
    <w:p w:rsidR="00205F68" w:rsidRPr="00E57A1F" w:rsidRDefault="00205F68" w:rsidP="00205F68">
      <w:pPr>
        <w:spacing w:after="0" w:line="240" w:lineRule="auto"/>
        <w:rPr>
          <w:rFonts w:ascii="Times New Roman" w:hAnsi="Times New Roman" w:cs="Times New Roman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7. Тимчук С.О.,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Бовчалюк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 С.Я., Горбачов Я.І. Застосування нечіткої логіки у компенсаторах реактивної потужності в електромережах // Вісник ХНТУСГ "Проблеми енергозабезпечення та енергозбереження в АПК України", 2019.-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uk-UA"/>
        </w:rPr>
        <w:t>Вип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Pr="00E57A1F">
        <w:rPr>
          <w:rFonts w:ascii="Times New Roman" w:hAnsi="Times New Roman" w:cs="Times New Roman"/>
          <w:sz w:val="28"/>
          <w:szCs w:val="28"/>
        </w:rPr>
        <w:t>204</w:t>
      </w:r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.-С. </w:t>
      </w:r>
      <w:r w:rsidRPr="00E57A1F">
        <w:rPr>
          <w:rFonts w:ascii="Times New Roman" w:hAnsi="Times New Roman" w:cs="Times New Roman"/>
          <w:sz w:val="28"/>
          <w:szCs w:val="28"/>
        </w:rPr>
        <w:t>99</w:t>
      </w:r>
      <w:r w:rsidRPr="00E57A1F">
        <w:rPr>
          <w:rFonts w:ascii="Times New Roman" w:hAnsi="Times New Roman" w:cs="Times New Roman"/>
          <w:sz w:val="28"/>
          <w:szCs w:val="28"/>
          <w:lang w:val="uk-UA"/>
        </w:rPr>
        <w:t>-</w:t>
      </w:r>
      <w:r w:rsidRPr="00E57A1F">
        <w:rPr>
          <w:rFonts w:ascii="Times New Roman" w:hAnsi="Times New Roman" w:cs="Times New Roman"/>
          <w:sz w:val="28"/>
          <w:szCs w:val="28"/>
        </w:rPr>
        <w:t>100</w:t>
      </w:r>
      <w:r w:rsidRPr="00E57A1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3):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Тимчук С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Черемисин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Н.М. Синтез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тимальн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труктуры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спределительны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электрически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ете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при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определен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исходн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информаци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: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онограф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Х: ООО «В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деле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», 2016.-270 с. ISBN 978-617-7305-18-6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Тимчук С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М. А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Бовчалю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С. Я. Синтез оптимального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азмещен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редст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овышен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эффектив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электроснабжен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при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определенност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исходной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информации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: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онограф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Харьк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: ФЛП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ан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А.Н., 2018. – 116 c. ISBN 978-617-7541-66-9.</w:t>
      </w:r>
    </w:p>
    <w:p w:rsidR="00205F68" w:rsidRPr="00E57A1F" w:rsidRDefault="00205F68" w:rsidP="00205F68">
      <w:pPr>
        <w:pStyle w:val="a3"/>
        <w:spacing w:line="240" w:lineRule="auto"/>
        <w:ind w:firstLine="0"/>
      </w:pPr>
      <w:r w:rsidRPr="00E57A1F">
        <w:t xml:space="preserve">3. </w:t>
      </w:r>
      <w:proofErr w:type="spellStart"/>
      <w:r w:rsidRPr="00E57A1F">
        <w:t>Shendryk</w:t>
      </w:r>
      <w:proofErr w:type="spellEnd"/>
      <w:r w:rsidRPr="00E57A1F">
        <w:t xml:space="preserve"> S.O., </w:t>
      </w:r>
      <w:proofErr w:type="spellStart"/>
      <w:r w:rsidRPr="00E57A1F">
        <w:t>Tymchuk</w:t>
      </w:r>
      <w:proofErr w:type="spellEnd"/>
      <w:r w:rsidRPr="00E57A1F">
        <w:t xml:space="preserve"> </w:t>
      </w:r>
      <w:r w:rsidRPr="00E57A1F">
        <w:rPr>
          <w:lang w:val="en-US"/>
        </w:rPr>
        <w:t>S</w:t>
      </w:r>
      <w:r w:rsidRPr="00E57A1F">
        <w:t>.</w:t>
      </w:r>
      <w:r w:rsidRPr="00E57A1F">
        <w:rPr>
          <w:lang w:val="en-US"/>
        </w:rPr>
        <w:t>O</w:t>
      </w:r>
      <w:r w:rsidRPr="00E57A1F">
        <w:t xml:space="preserve">., </w:t>
      </w:r>
      <w:proofErr w:type="spellStart"/>
      <w:r w:rsidRPr="00E57A1F">
        <w:t>Shendryk</w:t>
      </w:r>
      <w:proofErr w:type="spellEnd"/>
      <w:r w:rsidRPr="00E57A1F">
        <w:t xml:space="preserve"> V.V., </w:t>
      </w:r>
      <w:proofErr w:type="spellStart"/>
      <w:r w:rsidRPr="00E57A1F">
        <w:t>Telizhenko</w:t>
      </w:r>
      <w:proofErr w:type="spellEnd"/>
      <w:r w:rsidRPr="00E57A1F">
        <w:t xml:space="preserve"> O. M. </w:t>
      </w:r>
      <w:proofErr w:type="spellStart"/>
      <w:r w:rsidRPr="00E57A1F">
        <w:t>Electricity</w:t>
      </w:r>
      <w:proofErr w:type="spellEnd"/>
      <w:r w:rsidRPr="00E57A1F">
        <w:t xml:space="preserve"> </w:t>
      </w:r>
      <w:proofErr w:type="spellStart"/>
      <w:r w:rsidRPr="00E57A1F">
        <w:t>power</w:t>
      </w:r>
      <w:proofErr w:type="spellEnd"/>
      <w:r w:rsidRPr="00E57A1F">
        <w:t xml:space="preserve"> </w:t>
      </w:r>
      <w:proofErr w:type="spellStart"/>
      <w:r w:rsidRPr="00E57A1F">
        <w:t>consumption</w:t>
      </w:r>
      <w:proofErr w:type="spellEnd"/>
      <w:r w:rsidRPr="00E57A1F">
        <w:t xml:space="preserve"> </w:t>
      </w:r>
      <w:proofErr w:type="spellStart"/>
      <w:r w:rsidRPr="00E57A1F">
        <w:t>management</w:t>
      </w:r>
      <w:proofErr w:type="spellEnd"/>
      <w:r w:rsidRPr="00E57A1F">
        <w:t xml:space="preserve"> </w:t>
      </w:r>
      <w:proofErr w:type="spellStart"/>
      <w:r w:rsidRPr="00E57A1F">
        <w:t>in</w:t>
      </w:r>
      <w:proofErr w:type="spellEnd"/>
      <w:r w:rsidRPr="00E57A1F">
        <w:t xml:space="preserve"> </w:t>
      </w:r>
      <w:proofErr w:type="spellStart"/>
      <w:r w:rsidRPr="00E57A1F">
        <w:t>hybrid</w:t>
      </w:r>
      <w:proofErr w:type="spellEnd"/>
      <w:r w:rsidRPr="00E57A1F">
        <w:t xml:space="preserve"> </w:t>
      </w:r>
      <w:proofErr w:type="spellStart"/>
      <w:r w:rsidRPr="00E57A1F">
        <w:t>power</w:t>
      </w:r>
      <w:proofErr w:type="spellEnd"/>
      <w:r w:rsidRPr="00E57A1F">
        <w:t xml:space="preserve"> </w:t>
      </w:r>
      <w:proofErr w:type="spellStart"/>
      <w:r w:rsidRPr="00E57A1F">
        <w:t>grid</w:t>
      </w:r>
      <w:proofErr w:type="spellEnd"/>
      <w:r w:rsidRPr="00E57A1F">
        <w:t xml:space="preserve"> </w:t>
      </w:r>
      <w:proofErr w:type="spellStart"/>
      <w:r w:rsidRPr="00E57A1F">
        <w:t>with</w:t>
      </w:r>
      <w:proofErr w:type="spellEnd"/>
      <w:r w:rsidRPr="00E57A1F">
        <w:t xml:space="preserve"> </w:t>
      </w:r>
      <w:proofErr w:type="spellStart"/>
      <w:r w:rsidRPr="00E57A1F">
        <w:t>renewable</w:t>
      </w:r>
      <w:proofErr w:type="spellEnd"/>
      <w:r w:rsidRPr="00E57A1F">
        <w:t xml:space="preserve"> </w:t>
      </w:r>
      <w:proofErr w:type="spellStart"/>
      <w:r w:rsidRPr="00E57A1F">
        <w:t>energy</w:t>
      </w:r>
      <w:proofErr w:type="spellEnd"/>
      <w:r w:rsidRPr="00E57A1F">
        <w:t xml:space="preserve"> </w:t>
      </w:r>
      <w:proofErr w:type="spellStart"/>
      <w:r w:rsidRPr="00E57A1F">
        <w:t>sources</w:t>
      </w:r>
      <w:proofErr w:type="spellEnd"/>
      <w:r w:rsidRPr="00E57A1F">
        <w:rPr>
          <w:lang w:val="en-US"/>
        </w:rPr>
        <w:t>.</w:t>
      </w:r>
      <w:r w:rsidRPr="00E57A1F">
        <w:t xml:space="preserve"> </w:t>
      </w:r>
      <w:proofErr w:type="spellStart"/>
      <w:r w:rsidRPr="00E57A1F">
        <w:rPr>
          <w:i/>
          <w:iCs/>
        </w:rPr>
        <w:t>Information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systems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and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innovative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technologies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in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project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and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program</w:t>
      </w:r>
      <w:proofErr w:type="spellEnd"/>
      <w:r w:rsidRPr="00E57A1F">
        <w:rPr>
          <w:i/>
          <w:iCs/>
        </w:rPr>
        <w:t xml:space="preserve"> </w:t>
      </w:r>
      <w:proofErr w:type="spellStart"/>
      <w:r w:rsidRPr="00E57A1F">
        <w:rPr>
          <w:i/>
          <w:iCs/>
        </w:rPr>
        <w:t>management</w:t>
      </w:r>
      <w:proofErr w:type="spellEnd"/>
      <w:r w:rsidRPr="00E57A1F">
        <w:rPr>
          <w:i/>
          <w:iCs/>
          <w:lang w:val="en-US"/>
        </w:rPr>
        <w:t>:</w:t>
      </w:r>
      <w:r w:rsidRPr="00E57A1F">
        <w:t xml:space="preserve"> </w:t>
      </w:r>
      <w:r w:rsidRPr="00E57A1F">
        <w:rPr>
          <w:lang w:val="en-US"/>
        </w:rPr>
        <w:t>/</w:t>
      </w:r>
      <w:proofErr w:type="spellStart"/>
      <w:r w:rsidRPr="00E57A1F">
        <w:t>Collective</w:t>
      </w:r>
      <w:proofErr w:type="spellEnd"/>
      <w:r w:rsidRPr="00E57A1F">
        <w:t xml:space="preserve"> </w:t>
      </w:r>
      <w:proofErr w:type="spellStart"/>
      <w:r w:rsidRPr="00E57A1F">
        <w:t>monograph</w:t>
      </w:r>
      <w:proofErr w:type="spellEnd"/>
      <w:r w:rsidRPr="00E57A1F">
        <w:t xml:space="preserve"> </w:t>
      </w:r>
      <w:proofErr w:type="spellStart"/>
      <w:r w:rsidRPr="00E57A1F">
        <w:t>edited</w:t>
      </w:r>
      <w:proofErr w:type="spellEnd"/>
      <w:r w:rsidRPr="00E57A1F">
        <w:t xml:space="preserve"> </w:t>
      </w:r>
      <w:proofErr w:type="spellStart"/>
      <w:r w:rsidRPr="00E57A1F">
        <w:t>by</w:t>
      </w:r>
      <w:proofErr w:type="spellEnd"/>
      <w:r w:rsidRPr="00E57A1F">
        <w:t xml:space="preserve"> </w:t>
      </w:r>
      <w:proofErr w:type="spellStart"/>
      <w:r w:rsidRPr="00E57A1F">
        <w:t>I.Linde</w:t>
      </w:r>
      <w:proofErr w:type="spellEnd"/>
      <w:r w:rsidRPr="00E57A1F">
        <w:t xml:space="preserve">, </w:t>
      </w:r>
      <w:proofErr w:type="spellStart"/>
      <w:r w:rsidRPr="00E57A1F">
        <w:t>I.Chumachenko</w:t>
      </w:r>
      <w:proofErr w:type="spellEnd"/>
      <w:r w:rsidRPr="00E57A1F">
        <w:t xml:space="preserve">, </w:t>
      </w:r>
      <w:proofErr w:type="spellStart"/>
      <w:r w:rsidRPr="00E57A1F">
        <w:t>V.Timofeyev</w:t>
      </w:r>
      <w:proofErr w:type="spellEnd"/>
      <w:r w:rsidRPr="00E57A1F">
        <w:t xml:space="preserve">. </w:t>
      </w:r>
      <w:r w:rsidRPr="00E57A1F">
        <w:rPr>
          <w:lang w:val="en-US"/>
        </w:rPr>
        <w:t>Riga (Latvia</w:t>
      </w:r>
      <w:proofErr w:type="gramStart"/>
      <w:r w:rsidRPr="00E57A1F">
        <w:rPr>
          <w:lang w:val="en-US"/>
        </w:rPr>
        <w:t>):ISMA</w:t>
      </w:r>
      <w:proofErr w:type="gramEnd"/>
      <w:r w:rsidRPr="00E57A1F">
        <w:rPr>
          <w:lang w:val="en-US"/>
        </w:rPr>
        <w:t xml:space="preserve"> University of Applied Science</w:t>
      </w:r>
      <w:r w:rsidRPr="00E57A1F">
        <w:t>, 201</w:t>
      </w:r>
      <w:r w:rsidRPr="00E57A1F">
        <w:rPr>
          <w:lang w:val="en-US"/>
        </w:rPr>
        <w:t>9</w:t>
      </w:r>
      <w:r w:rsidRPr="00E57A1F">
        <w:t>. С. 161-169.</w:t>
      </w:r>
      <w:r w:rsidRPr="00E57A1F">
        <w:rPr>
          <w:lang w:val="en-US"/>
        </w:rPr>
        <w:t xml:space="preserve"> ISBN 978-9984-891-08-8.</w:t>
      </w:r>
    </w:p>
    <w:p w:rsidR="00205F68" w:rsidRPr="00E57A1F" w:rsidRDefault="00205F68" w:rsidP="00205F68">
      <w:pPr>
        <w:pStyle w:val="a3"/>
        <w:spacing w:line="240" w:lineRule="auto"/>
        <w:ind w:firstLine="0"/>
        <w:rPr>
          <w:color w:val="000000"/>
          <w:lang w:val="en-US"/>
        </w:rPr>
      </w:pPr>
      <w:r w:rsidRPr="00E57A1F">
        <w:rPr>
          <w:shd w:val="clear" w:color="auto" w:fill="FFFFFF"/>
        </w:rPr>
        <w:t xml:space="preserve">4. </w:t>
      </w:r>
      <w:proofErr w:type="spellStart"/>
      <w:r w:rsidRPr="00E57A1F">
        <w:rPr>
          <w:shd w:val="clear" w:color="auto" w:fill="FFFFFF"/>
          <w:lang w:val="en-US"/>
        </w:rPr>
        <w:t>Shendryk</w:t>
      </w:r>
      <w:proofErr w:type="spellEnd"/>
      <w:r w:rsidRPr="00E57A1F">
        <w:rPr>
          <w:shd w:val="clear" w:color="auto" w:fill="FFFFFF"/>
          <w:lang w:val="en-US"/>
        </w:rPr>
        <w:t xml:space="preserve"> V., </w:t>
      </w:r>
      <w:proofErr w:type="spellStart"/>
      <w:r w:rsidRPr="00E57A1F">
        <w:rPr>
          <w:shd w:val="clear" w:color="auto" w:fill="FFFFFF"/>
          <w:lang w:val="en-US"/>
        </w:rPr>
        <w:t>Boiko</w:t>
      </w:r>
      <w:proofErr w:type="spellEnd"/>
      <w:r w:rsidRPr="00E57A1F">
        <w:rPr>
          <w:shd w:val="clear" w:color="auto" w:fill="FFFFFF"/>
          <w:lang w:val="en-US"/>
        </w:rPr>
        <w:t xml:space="preserve"> O., </w:t>
      </w:r>
      <w:proofErr w:type="spellStart"/>
      <w:r w:rsidRPr="00E57A1F">
        <w:rPr>
          <w:shd w:val="clear" w:color="auto" w:fill="FFFFFF"/>
          <w:lang w:val="en-US"/>
        </w:rPr>
        <w:t>Parfenenko</w:t>
      </w:r>
      <w:proofErr w:type="spellEnd"/>
      <w:r w:rsidRPr="00E57A1F">
        <w:rPr>
          <w:shd w:val="clear" w:color="auto" w:fill="FFFFFF"/>
          <w:lang w:val="en-US"/>
        </w:rPr>
        <w:t xml:space="preserve"> Y., </w:t>
      </w:r>
      <w:proofErr w:type="spellStart"/>
      <w:r w:rsidRPr="00E57A1F">
        <w:rPr>
          <w:shd w:val="clear" w:color="auto" w:fill="FFFFFF"/>
          <w:lang w:val="en-US"/>
        </w:rPr>
        <w:t>Shendryk</w:t>
      </w:r>
      <w:proofErr w:type="spellEnd"/>
      <w:r w:rsidRPr="00E57A1F">
        <w:rPr>
          <w:shd w:val="clear" w:color="auto" w:fill="FFFFFF"/>
          <w:lang w:val="en-US"/>
        </w:rPr>
        <w:t xml:space="preserve"> S., </w:t>
      </w:r>
      <w:proofErr w:type="spellStart"/>
      <w:r w:rsidRPr="00E57A1F">
        <w:rPr>
          <w:shd w:val="clear" w:color="auto" w:fill="FFFFFF"/>
          <w:lang w:val="en-US"/>
        </w:rPr>
        <w:t>Tymchuk</w:t>
      </w:r>
      <w:proofErr w:type="spellEnd"/>
      <w:r w:rsidRPr="00E57A1F">
        <w:rPr>
          <w:shd w:val="clear" w:color="auto" w:fill="FFFFFF"/>
          <w:lang w:val="en-US"/>
        </w:rPr>
        <w:t xml:space="preserve"> S. Decision Making for Energy Management in Smart Grid</w:t>
      </w:r>
      <w:r w:rsidRPr="00E57A1F">
        <w:rPr>
          <w:lang w:val="en-US"/>
        </w:rPr>
        <w:t xml:space="preserve">. </w:t>
      </w:r>
      <w:r w:rsidRPr="00E57A1F">
        <w:rPr>
          <w:i/>
          <w:iCs/>
          <w:shd w:val="clear" w:color="auto" w:fill="FFFFFF"/>
          <w:lang w:val="en-US"/>
        </w:rPr>
        <w:t>Handbook of Research on Industrial Advancement in Scientific Knowledge</w:t>
      </w:r>
      <w:r w:rsidRPr="00E57A1F">
        <w:rPr>
          <w:i/>
          <w:iCs/>
          <w:lang w:val="en-US"/>
        </w:rPr>
        <w:t>:</w:t>
      </w:r>
      <w:r w:rsidRPr="00E57A1F">
        <w:rPr>
          <w:lang w:val="en-US"/>
        </w:rPr>
        <w:t xml:space="preserve"> /</w:t>
      </w:r>
      <w:r w:rsidRPr="00E57A1F">
        <w:t xml:space="preserve"> </w:t>
      </w:r>
      <w:r w:rsidRPr="00E57A1F">
        <w:rPr>
          <w:lang w:val="en-US"/>
        </w:rPr>
        <w:t>Collective monograph edited by</w:t>
      </w:r>
      <w:r w:rsidRPr="00E57A1F">
        <w:rPr>
          <w:shd w:val="clear" w:color="auto" w:fill="FFFFFF"/>
          <w:lang w:val="en-US"/>
        </w:rPr>
        <w:t xml:space="preserve"> </w:t>
      </w:r>
      <w:r w:rsidRPr="00E57A1F">
        <w:rPr>
          <w:lang w:val="en-US"/>
        </w:rPr>
        <w:t>Vicente González-</w:t>
      </w:r>
      <w:proofErr w:type="spellStart"/>
      <w:r w:rsidRPr="00E57A1F">
        <w:rPr>
          <w:lang w:val="en-US"/>
        </w:rPr>
        <w:t>Prida</w:t>
      </w:r>
      <w:proofErr w:type="spellEnd"/>
      <w:r w:rsidRPr="00E57A1F">
        <w:rPr>
          <w:lang w:val="en-US"/>
        </w:rPr>
        <w:t xml:space="preserve"> Diaz and Jesus Pedro Zamora Bonilla.</w:t>
      </w:r>
      <w:r w:rsidRPr="00E57A1F">
        <w:rPr>
          <w:shd w:val="clear" w:color="auto" w:fill="FFFFFF"/>
          <w:lang w:val="en-US"/>
        </w:rPr>
        <w:t>  IGI Global, 2019. P.</w:t>
      </w:r>
      <w:r w:rsidRPr="00E57A1F">
        <w:rPr>
          <w:shd w:val="clear" w:color="auto" w:fill="FFFFFF"/>
        </w:rPr>
        <w:t> </w:t>
      </w:r>
      <w:r w:rsidRPr="00E57A1F">
        <w:rPr>
          <w:shd w:val="clear" w:color="auto" w:fill="FFFFFF"/>
          <w:lang w:val="en-US"/>
        </w:rPr>
        <w:t xml:space="preserve">264-297. </w:t>
      </w:r>
      <w:r w:rsidRPr="00E57A1F">
        <w:rPr>
          <w:rStyle w:val="isbn-label"/>
          <w:color w:val="000000"/>
        </w:rPr>
        <w:t xml:space="preserve">DOI: </w:t>
      </w:r>
      <w:r w:rsidRPr="00E57A1F">
        <w:rPr>
          <w:color w:val="000000"/>
        </w:rPr>
        <w:t>10.4018/978-1-5225-7152-0.ch014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sz w:val="28"/>
          <w:szCs w:val="28"/>
          <w:lang w:val="uk-UA"/>
        </w:rPr>
        <w:t xml:space="preserve">5.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en-US"/>
        </w:rPr>
        <w:t>Tymchuk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en-US"/>
        </w:rPr>
        <w:t xml:space="preserve"> S.,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en-US"/>
        </w:rPr>
        <w:t>Avtukhov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en-US"/>
        </w:rPr>
        <w:t xml:space="preserve"> A.,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en-US"/>
        </w:rPr>
        <w:t>Piskarov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en-US"/>
        </w:rPr>
        <w:t xml:space="preserve"> O., </w:t>
      </w:r>
      <w:proofErr w:type="spellStart"/>
      <w:r w:rsidRPr="00E57A1F">
        <w:rPr>
          <w:rFonts w:ascii="Times New Roman" w:hAnsi="Times New Roman" w:cs="Times New Roman"/>
          <w:sz w:val="28"/>
          <w:szCs w:val="28"/>
          <w:lang w:val="en-US"/>
        </w:rPr>
        <w:t>Romanashenko</w:t>
      </w:r>
      <w:proofErr w:type="spellEnd"/>
      <w:r w:rsidRPr="00E57A1F">
        <w:rPr>
          <w:rFonts w:ascii="Times New Roman" w:hAnsi="Times New Roman" w:cs="Times New Roman"/>
          <w:sz w:val="28"/>
          <w:szCs w:val="28"/>
          <w:lang w:val="en-US"/>
        </w:rPr>
        <w:t xml:space="preserve"> O. Computer simulation of agricultural machinery parts. </w:t>
      </w:r>
      <w:r w:rsidRPr="00E57A1F">
        <w:rPr>
          <w:rFonts w:ascii="Times New Roman" w:hAnsi="Times New Roman" w:cs="Times New Roman"/>
          <w:i/>
          <w:sz w:val="28"/>
          <w:szCs w:val="28"/>
          <w:lang w:val="en-US"/>
        </w:rPr>
        <w:t>Innovations in science: the challenges of our time:</w:t>
      </w:r>
      <w:r w:rsidRPr="00E57A1F">
        <w:rPr>
          <w:rFonts w:ascii="Times New Roman" w:hAnsi="Times New Roman" w:cs="Times New Roman"/>
          <w:sz w:val="28"/>
          <w:szCs w:val="28"/>
          <w:lang w:val="en-US"/>
        </w:rPr>
        <w:t xml:space="preserve"> monograph. Vol. 2. Chicago, Illinois, USA. P. 364 – 379. ISBN 978-1-77192-490-0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4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Керівництво дисертаційною роботою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М.О. «Моделі та методи оптимізації розташування апарат - них засобів підвищення ефективності електропостачання в мережах 10 кВ» за спеціальністю 05.14.02 – електричні станції, системи та мережі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 xml:space="preserve">8): 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Член редакційної колегії наукового журналу "Енергетика та комп'ютерно-інтегровані технології в АПК" в 2015, 2016 рр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Член редакційної колегії вісника ХНТУСГ «Проблеми енергозабезпечення та енергозбереження в АПК  України» з 2018 р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lastRenderedPageBreak/>
        <w:t>10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 10.09.2018 р. завідувач кафедри автоматизації та комп'ютерно-інтегрованих технологій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1):</w:t>
      </w: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 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онуванн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двох кандидатських дисертацій: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Євсіної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Н. О., Дудника О. В. за спеціальністю 05.13.03 – системи та процеси керування у вченій раді Д 64.050.14 Національного технічного університету «Харківський політехнічний інститут» в 2016 р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Член спеціалізованої вченої ради Д 64.832.01 у ХНТУСГ ім. Петра Василенка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2):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Пат. 2081338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Российска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Федераци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МПК F02B61/04, F02B61/06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Винтомоторная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установка для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верхлегког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летательног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аппарат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/ П. Ф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Бушман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И. В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Бычк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В. В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Комбаро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В. П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ануйл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С. А. Тимчук ;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патентообладатель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Акционерное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бществ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акрытог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тип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«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Лапрус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». – № 93051617/11 ;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аявл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05.11.1993 ;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убл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10.06.1997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 Пат. 130996 Україна, МПК G05B 13/00 (2006.01). Спосіб підвищення енергоефективності роботи зернопереробних і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ернозберігаючих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комплексів / М. О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С. Є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кртумян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С. О. Тимчук, С. Я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Бовчалю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; власники: М. О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С. Є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Мкртумян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С. О. Тимчук, С. Я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Бовчалюк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– № u 2018 04032 ;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аявл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13.04.2018 ;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опубл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. 10.01.2019. – 4 с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3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Основи програмування на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Pas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: методичні вказівки до виконання практичних робіт з дисципліни «Програмування та алгоритмічні мови»</w:t>
      </w: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ab/>
        <w:t xml:space="preserve">для студентів, що навчаються за спеціальностями 8.05020201 – Автоматизоване управління технологічними процесами; 8.05020201 –  Комп’ютерно-інтегровані технологічні процеси та виробництва / Тимчук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Аллашев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. Ю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Загуменн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К. В., ХНТУСГ, 2015.-47 С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2. GUIDELINES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o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practi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lesson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disciplin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"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dentificat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modeling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technological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bject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"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fo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tudents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tudying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the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direct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of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151 –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utomation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an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Computer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Integrated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Technologies /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Tymchuk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S., 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Syrotenko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M. -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KhNTUSG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, 2016.- 42 С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3. Методичні вказівки до виконання практичних занять з дисципліни «Ідентифікація та моделювання технологічних об’єктів» для студентів, що навчаються за спеціальністю 151 – Автоматизація та комп’ютерно-інтегровані технології / Тимчук С. О.,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ирот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М. О. - ХНТУСГ, 2016.- 42 С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4. Методичні вказівки до виконання практичних занять з дисципліни  "Нейронні системи та мережі " для студентів, що навчаються за спеціальністю 151 – Автоматизація та комп’ютерно-інтегровані технології / Фурман І. О., Тимчук С. О. -  ХНТУСГ, 2018.- 28 С.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5. Методичні вказівки для підготовки до державного кваліфікаційного іспиту студентів заочної форми навчання спеціальностей 141 «Електроенергетика, електротехніка та електромеханіка» та 151 «Автоматизація та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lastRenderedPageBreak/>
        <w:t>комп'ютерноінтегровані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технології», РВО «Магістр» /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авт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-уклад.: О. М. Мороз, О. О. Мірошник, Н. Г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Косулін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М. П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Кунденко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, М. С. Сорокін, С. О. Тимчук, І. М. </w:t>
      </w:r>
      <w:proofErr w:type="spellStart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Трунова</w:t>
      </w:r>
      <w:proofErr w:type="spellEnd"/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. – Харків, 2018. – 12 c. 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6):</w:t>
      </w:r>
    </w:p>
    <w:p w:rsidR="00205F68" w:rsidRPr="00E57A1F" w:rsidRDefault="00205F68" w:rsidP="00205F6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Дійсний член Громадської організації «Українське науково-освітнє ІТ товариство». Сертифікат №19-000100</w:t>
      </w:r>
      <w:r w:rsidRPr="00E57A1F">
        <w:rPr>
          <w:rFonts w:ascii="Times New Roman" w:hAnsi="Times New Roman" w:cs="Times New Roman"/>
          <w:color w:val="000000"/>
          <w:sz w:val="28"/>
          <w:szCs w:val="28"/>
          <w:lang w:val="en-US"/>
        </w:rPr>
        <w:t>FS</w:t>
      </w: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.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b/>
          <w:color w:val="000000"/>
          <w:sz w:val="28"/>
          <w:szCs w:val="28"/>
          <w:lang w:val="uk-UA"/>
        </w:rPr>
        <w:t>17):</w:t>
      </w:r>
    </w:p>
    <w:p w:rsidR="00205F68" w:rsidRPr="00E57A1F" w:rsidRDefault="00205F68" w:rsidP="00205F6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E57A1F">
        <w:rPr>
          <w:rFonts w:ascii="Times New Roman" w:hAnsi="Times New Roman" w:cs="Times New Roman"/>
          <w:color w:val="000000"/>
          <w:sz w:val="28"/>
          <w:szCs w:val="28"/>
          <w:lang w:val="uk-UA"/>
        </w:rPr>
        <w:t>Старший інженер, молодший науковий співробітник, науковий співробітник, старший науковий співробітник науково-дослідної частини кафедри енергоустановок літальних апаратів Харківського авіаційного інституту з 1980 по 1994 рр. (системи керування енергоустановками).</w:t>
      </w:r>
    </w:p>
    <w:p w:rsidR="00205F68" w:rsidRPr="00DE4595" w:rsidRDefault="00205F68" w:rsidP="00205F68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205F68" w:rsidRDefault="00205F68">
      <w:bookmarkStart w:id="0" w:name="_GoBack"/>
      <w:bookmarkEnd w:id="0"/>
    </w:p>
    <w:sectPr w:rsidR="00205F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I1NTCyNDU3MTFR0lEKTi0uzszPAykwrAUAKbAXfSwAAAA="/>
  </w:docVars>
  <w:rsids>
    <w:rsidRoot w:val="00205F68"/>
    <w:rsid w:val="0020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B428370-B52F-45D1-AA78-34CEB5C8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05F6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екстДис"/>
    <w:basedOn w:val="a"/>
    <w:link w:val="a4"/>
    <w:qFormat/>
    <w:rsid w:val="00205F68"/>
    <w:pPr>
      <w:spacing w:after="0" w:line="360" w:lineRule="auto"/>
      <w:ind w:firstLine="851"/>
      <w:jc w:val="both"/>
    </w:pPr>
    <w:rPr>
      <w:rFonts w:ascii="Times New Roman" w:eastAsia="Calibri" w:hAnsi="Times New Roman" w:cs="Times New Roman"/>
      <w:sz w:val="28"/>
      <w:szCs w:val="28"/>
      <w:lang w:val="uk-UA"/>
    </w:rPr>
  </w:style>
  <w:style w:type="character" w:customStyle="1" w:styleId="a4">
    <w:name w:val="ТекстДис Знак"/>
    <w:link w:val="a3"/>
    <w:rsid w:val="00205F68"/>
    <w:rPr>
      <w:rFonts w:ascii="Times New Roman" w:eastAsia="Calibri" w:hAnsi="Times New Roman" w:cs="Times New Roman"/>
      <w:sz w:val="28"/>
      <w:szCs w:val="28"/>
      <w:lang w:val="uk-UA"/>
    </w:rPr>
  </w:style>
  <w:style w:type="character" w:customStyle="1" w:styleId="isbn-label">
    <w:name w:val="isbn-label"/>
    <w:rsid w:val="00205F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8</Words>
  <Characters>6944</Characters>
  <Application>Microsoft Office Word</Application>
  <DocSecurity>0</DocSecurity>
  <Lines>57</Lines>
  <Paragraphs>16</Paragraphs>
  <ScaleCrop>false</ScaleCrop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19-12-18T19:55:00Z</dcterms:created>
  <dcterms:modified xsi:type="dcterms:W3CDTF">2019-12-18T19:56:00Z</dcterms:modified>
</cp:coreProperties>
</file>